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to</w:t>
      </w:r>
      <w:r>
        <w:t xml:space="preserve"> </w:t>
      </w:r>
      <w:r>
        <w:t xml:space="preserve">Study</w:t>
      </w:r>
      <w:r>
        <w:t xml:space="preserve"> </w:t>
      </w:r>
      <w:r>
        <w:t xml:space="preserve">in</w:t>
      </w:r>
      <w:r>
        <w:t xml:space="preserve"> </w:t>
      </w:r>
      <w:r>
        <w:t xml:space="preserve">China</w:t>
      </w:r>
      <w:r>
        <w:t xml:space="preserve"> </w:t>
      </w:r>
      <w:r>
        <w:t xml:space="preserve">Shanghai</w:t>
      </w:r>
    </w:p>
    <w:bookmarkStart w:id="21" w:name="X1616b370e94317008873e6c32a205e1529c4b3e"/>
    <w:p>
      <w:pPr>
        <w:pStyle w:val="Heading1"/>
      </w:pPr>
      <w:r>
        <w:t xml:space="preserve">Scholarship Application Letter for Musician Development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Shanghai Conservatory of Music</w:t>
      </w:r>
      <w:r>
        <w:br/>
      </w:r>
      <w:r>
        <w:t xml:space="preserve">No. 2040 Yan'an East Road</w:t>
      </w:r>
      <w:r>
        <w:br/>
      </w:r>
      <w:r>
        <w:t xml:space="preserve">Shanghai, China 200031</w:t>
      </w:r>
    </w:p>
    <w:bookmarkStart w:id="20" w:name="X5a7de2c7f03849ac8317af565bd5f306b7146cc"/>
    <w:p>
      <w:pPr>
        <w:pStyle w:val="Heading2"/>
      </w:pPr>
      <w:r>
        <w:t xml:space="preserve">Subject: Scholarship Application for Advanced Musician Development in China Shanghai</w:t>
      </w:r>
    </w:p>
    <w:p>
      <w:pPr>
        <w:pStyle w:val="FirstParagraph"/>
      </w:pPr>
      <w:r>
        <w:t xml:space="preserve">Dear Esteemed Members of the Admissions Committee,</w:t>
      </w:r>
    </w:p>
    <w:p>
      <w:pPr>
        <w:pStyle w:val="BodyText"/>
      </w:pPr>
      <w:r>
        <w:t xml:space="preserve">It is with profound passion and unwavering dedication that I submit my application for the prestigious Scholarship for International Musicians at the Shanghai Conservatory of Music. As a highly motivated musician with five years of professional performance experience and a deep commitment to cross-cultural musical exchange, I am eager to immerse myself in Shanghai's unparalleled artistic ecosystem as part of this transformative educational opportunity. This scholarship represents not merely financial assistance, but the vital catalyst for realizing my vision as a globally engaged musician committed to bridging Eastern and Western musical traditions within China's dynamic cultural capital.</w:t>
      </w:r>
    </w:p>
    <w:p>
      <w:pPr>
        <w:pStyle w:val="BodyText"/>
      </w:pPr>
      <w:r>
        <w:t xml:space="preserve">My musical journey began at age eight with formal training in classical violin at the National Conservatory of Bucharest, where I graduated with honors. However, my artistic identity truly crystallized during a pivotal year studying Chinese folk music in Yunnan Province as part of an international exchange program. There, I learned to play the</w:t>
      </w:r>
      <w:r>
        <w:t xml:space="preserve"> </w:t>
      </w:r>
      <w:r>
        <w:rPr>
          <w:iCs/>
          <w:i/>
        </w:rPr>
        <w:t xml:space="preserve">erhu</w:t>
      </w:r>
      <w:r>
        <w:t xml:space="preserve"> </w:t>
      </w:r>
      <w:r>
        <w:t xml:space="preserve">and</w:t>
      </w:r>
      <w:r>
        <w:t xml:space="preserve"> </w:t>
      </w:r>
      <w:r>
        <w:rPr>
          <w:iCs/>
          <w:i/>
        </w:rPr>
        <w:t xml:space="preserve">sanshin</w:t>
      </w:r>
      <w:r>
        <w:t xml:space="preserve">, discovering how traditional Chinese instrumentation carries centuries of philosophical depth that resonates with my Western classical foundation. This experience ignited my mission to become a cultural ambassador through music—creating compositions that honor Chinese heritage while engaging contemporary global audiences. I have since performed at 15 international festivals across Europe and Asia, including the Shanghai International Music Festival where I premiered my composition</w:t>
      </w:r>
      <w:r>
        <w:t xml:space="preserve"> </w:t>
      </w:r>
      <w:r>
        <w:rPr>
          <w:iCs/>
          <w:i/>
        </w:rPr>
        <w:t xml:space="preserve">"Jade River Echoes,"</w:t>
      </w:r>
      <w:r>
        <w:t xml:space="preserve"> </w:t>
      </w:r>
      <w:r>
        <w:t xml:space="preserve">a fusion of Tibetan throat singing and string quartet.</w:t>
      </w:r>
    </w:p>
    <w:p>
      <w:pPr>
        <w:pStyle w:val="BodyText"/>
      </w:pPr>
      <w:r>
        <w:t xml:space="preserve">Shanghai's unique position as China's cultural epicenter makes it the indispensable destination for my artistic evolution. The city’s vibrant musical landscape—where traditional</w:t>
      </w:r>
      <w:r>
        <w:t xml:space="preserve"> </w:t>
      </w:r>
      <w:r>
        <w:rPr>
          <w:iCs/>
          <w:i/>
        </w:rPr>
        <w:t xml:space="preserve">Peking Opera</w:t>
      </w:r>
      <w:r>
        <w:t xml:space="preserve"> </w:t>
      </w:r>
      <w:r>
        <w:t xml:space="preserve">troupes rehearse alongside avant-garde electronic music collectives in venues like the Shanghai Symphony Hall and Xintiandi’s underground jazz clubs—provides a living laboratory for innovation. Specifically, I am drawn to Professor Zhang Wei's course on "Contemporary Chinese Music Composition" and the Conservatory's partnership with the China National Opera &amp; Ballet Theatre. These resources directly align with my goal to develop</w:t>
      </w:r>
      <w:r>
        <w:t xml:space="preserve"> </w:t>
      </w:r>
      <w:r>
        <w:rPr>
          <w:iCs/>
          <w:i/>
        </w:rPr>
        <w:t xml:space="preserve">"Harmony of Two Rivers"</w:t>
      </w:r>
      <w:r>
        <w:t xml:space="preserve">, a multimedia project merging Wu Chinese folk melodies with Western orchestral techniques—a project I envision premiering in Shanghai’s newly renovated Hongkou Symphony Hall during my second year.</w:t>
      </w:r>
    </w:p>
    <w:p>
      <w:pPr>
        <w:pStyle w:val="BodyText"/>
      </w:pPr>
      <w:r>
        <w:t xml:space="preserve">My academic background includes a Master's in Ethnomusicology from the University of London, where my thesis on "The Transmission of Guqin Traditions in Diaspora Communities" earned departmental distinction. I have also successfully secured grants for two community music projects: one teaching traditional instruments to refugee youth in Berlin and another developing accessible music curricula for Shanghai's public libraries. These initiatives demonstrate my commitment to using music as a tool for social cohesion—principles I intend to expand through the Conservatory’s community outreach partnerships during my studies.</w:t>
      </w:r>
    </w:p>
    <w:p>
      <w:pPr>
        <w:pStyle w:val="BodyText"/>
      </w:pPr>
      <w:r>
        <w:t xml:space="preserve">Financial considerations present the primary barrier to pursuing this opportunity in China Shanghai. My family, residing in Romania, cannot cover the full tuition and living expenses of approximately 120,000 RMB annually. This scholarship would alleviate that burden while allowing me to fully engage with Shanghai's musical community without the distraction of financial strain. Beyond tuition coverage, I require access to the Conservatory's instrument library (including rare</w:t>
      </w:r>
      <w:r>
        <w:t xml:space="preserve"> </w:t>
      </w:r>
      <w:r>
        <w:rPr>
          <w:iCs/>
          <w:i/>
        </w:rPr>
        <w:t xml:space="preserve">pipa</w:t>
      </w:r>
      <w:r>
        <w:t xml:space="preserve"> </w:t>
      </w:r>
      <w:r>
        <w:t xml:space="preserve">and</w:t>
      </w:r>
      <w:r>
        <w:t xml:space="preserve"> </w:t>
      </w:r>
      <w:r>
        <w:rPr>
          <w:iCs/>
          <w:i/>
        </w:rPr>
        <w:t xml:space="preserve">yueqin</w:t>
      </w:r>
      <w:r>
        <w:t xml:space="preserve"> </w:t>
      </w:r>
      <w:r>
        <w:t xml:space="preserve">instruments) and studio time at the Digital Music Lab—a resource unavailable in my current home institution.</w:t>
      </w:r>
    </w:p>
    <w:p>
      <w:pPr>
        <w:pStyle w:val="BodyText"/>
      </w:pPr>
      <w:r>
        <w:t xml:space="preserve">What distinguishes Shanghai from other cultural capitals is its fearless embrace of artistic innovation within a living heritage framework. Unlike Beijing’s more traditional approach, Shanghai operates as a cosmopolitan stage where</w:t>
      </w:r>
      <w:r>
        <w:t xml:space="preserve"> </w:t>
      </w:r>
      <w:r>
        <w:rPr>
          <w:iCs/>
          <w:i/>
        </w:rPr>
        <w:t xml:space="preserve">"new Chinese music"</w:t>
      </w:r>
      <w:r>
        <w:t xml:space="preserve"> </w:t>
      </w:r>
      <w:r>
        <w:t xml:space="preserve">(such as the work of Tan Dun and Guo Wenjing) thrives alongside classical traditions. I intend to leverage this environment through active participation in the Shanghai Music Festival's Young Composer Program and collaborating with local electronic artists at Studio 45 in Jing’an District. My proposed research on "Digital Preservation of Jiangnan Sizhu Folk Music" will directly contribute to the Conservatory’s ongoing digitization project for endangered musical forms.</w:t>
      </w:r>
    </w:p>
    <w:p>
      <w:pPr>
        <w:pStyle w:val="BodyText"/>
      </w:pPr>
      <w:r>
        <w:t xml:space="preserve">Upon completing this program, I plan to establish a Shanghai-based ensemble called "Silk Road Harmonies" that creates original works blending Chinese instruments with global genres. This group would tour Europe and China while maintaining a residency at the Shanghai Urban Art Center, offering free workshops for underprivileged youth—a direct extension of my community work in Bucharest. Crucially, I will document this process through an open-access digital archive on China's new "Music Heritage Platform," ensuring my learning benefits future musicians globally.</w:t>
      </w:r>
    </w:p>
    <w:p>
      <w:pPr>
        <w:pStyle w:val="BodyText"/>
      </w:pPr>
      <w:r>
        <w:t xml:space="preserve">My commitment to this path is absolute. When I performed at the Shanghai Grand Theatre last November, the audience's response to my</w:t>
      </w:r>
      <w:r>
        <w:t xml:space="preserve"> </w:t>
      </w:r>
      <w:r>
        <w:rPr>
          <w:iCs/>
          <w:i/>
        </w:rPr>
        <w:t xml:space="preserve">erhu</w:t>
      </w:r>
      <w:r>
        <w:t xml:space="preserve">-based arrangement of Debussy’s "Clair de Lune" demonstrated how music transcends cultural boundaries—a moment that solidified my determination to deepen this work in China. The Shanghai Conservatory’s reputation for nurturing musicians who make meaningful cultural contributions aligns perfectly with my aspirations. I have attached all required documentation, including letters from Professor Zhang Wei endorsing my potential and proof of previous festival performances.</w:t>
      </w:r>
    </w:p>
    <w:p>
      <w:pPr>
        <w:pStyle w:val="BodyText"/>
      </w:pPr>
      <w:r>
        <w:t xml:space="preserve">I respectfully request the opportunity to contribute to Shanghai’s musical legacy while growing under the guidance of your distinguished faculty. This Scholarship Application Letter represents not just a request for funding, but a promise: that I will honor this trust through rigorous study, active community engagement, and artistic innovation that advances cross-cultural understanding in China Shanghai and beyond.</w:t>
      </w:r>
    </w:p>
    <w:p>
      <w:pPr>
        <w:pStyle w:val="BodyText"/>
      </w:pPr>
      <w:r>
        <w:t xml:space="preserve">With deepest respect and anticipation,</w:t>
      </w:r>
    </w:p>
    <w:p>
      <w:pPr>
        <w:pStyle w:val="BodyText"/>
      </w:pPr>
      <w:r>
        <w:t xml:space="preserve">[Your Full Name]</w:t>
      </w:r>
    </w:p>
    <w:p>
      <w:pPr>
        <w:pStyle w:val="BodyText"/>
      </w:pPr>
      <w:r>
        <w:rPr>
          <w:bCs/>
          <w:b/>
        </w:rPr>
        <w:t xml:space="preserve">Attachments:</w:t>
      </w:r>
    </w:p>
    <w:p>
      <w:pPr>
        <w:numPr>
          <w:ilvl w:val="0"/>
          <w:numId w:val="1001"/>
        </w:numPr>
        <w:pStyle w:val="Compact"/>
      </w:pPr>
      <w:r>
        <w:t xml:space="preserve">• Curriculum Vitae (5 pages)</w:t>
      </w:r>
    </w:p>
    <w:p>
      <w:pPr>
        <w:numPr>
          <w:ilvl w:val="0"/>
          <w:numId w:val="1001"/>
        </w:numPr>
        <w:pStyle w:val="Compact"/>
      </w:pPr>
      <w:r>
        <w:t xml:space="preserve">• Academic Transcripts</w:t>
      </w:r>
    </w:p>
    <w:p>
      <w:pPr>
        <w:numPr>
          <w:ilvl w:val="0"/>
          <w:numId w:val="1001"/>
        </w:numPr>
        <w:pStyle w:val="Compact"/>
      </w:pPr>
      <w:r>
        <w:t xml:space="preserve">• Letters of Recommendation (2)</w:t>
      </w:r>
    </w:p>
    <w:p>
      <w:pPr>
        <w:numPr>
          <w:ilvl w:val="0"/>
          <w:numId w:val="1001"/>
        </w:numPr>
        <w:pStyle w:val="Compact"/>
      </w:pPr>
      <w:r>
        <w:t xml:space="preserve">• Performance Portfolio &amp; Video Link</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usician to Study in China Shanghai</dc:title>
  <dc:creator/>
  <cp:keywords/>
  <dcterms:created xsi:type="dcterms:W3CDTF">2026-07-21T03:24:49Z</dcterms:created>
  <dcterms:modified xsi:type="dcterms:W3CDTF">2026-07-21T03:24:49Z</dcterms:modified>
</cp:coreProperties>
</file>

<file path=docProps/custom.xml><?xml version="1.0" encoding="utf-8"?>
<Properties xmlns="http://schemas.openxmlformats.org/officeDocument/2006/custom-properties" xmlns:vt="http://schemas.openxmlformats.org/officeDocument/2006/docPropsVTypes"/>
</file>